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F416F0" w14:textId="3ACC3BFA" w:rsidR="00013856" w:rsidRDefault="003A7B46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4825B1B9" w14:textId="4D1A9E45" w:rsidR="003A7B46" w:rsidRDefault="003A7B4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</w:t>
      </w:r>
      <w:r w:rsidR="00A63C02">
        <w:rPr>
          <w:b/>
          <w:bCs/>
          <w:sz w:val="28"/>
          <w:szCs w:val="28"/>
        </w:rPr>
        <w:t>as</w:t>
      </w:r>
      <w:r>
        <w:rPr>
          <w:b/>
          <w:bCs/>
          <w:sz w:val="28"/>
          <w:szCs w:val="28"/>
        </w:rPr>
        <w:t>t  tenses  (ponavljanje)</w:t>
      </w:r>
    </w:p>
    <w:p w14:paraId="29BADB58" w14:textId="1618270B" w:rsidR="003A7B46" w:rsidRDefault="003A7B46">
      <w:pPr>
        <w:rPr>
          <w:sz w:val="28"/>
          <w:szCs w:val="28"/>
        </w:rPr>
      </w:pPr>
      <w:r>
        <w:rPr>
          <w:sz w:val="28"/>
          <w:szCs w:val="28"/>
        </w:rPr>
        <w:t>2</w:t>
      </w:r>
      <w:r w:rsidR="00A63C02">
        <w:rPr>
          <w:sz w:val="28"/>
          <w:szCs w:val="28"/>
        </w:rPr>
        <w:t>4</w:t>
      </w:r>
      <w:r>
        <w:rPr>
          <w:sz w:val="28"/>
          <w:szCs w:val="28"/>
        </w:rPr>
        <w:t>.04.2020.</w:t>
      </w:r>
    </w:p>
    <w:p w14:paraId="36B1EF5C" w14:textId="63387908" w:rsidR="003A7B46" w:rsidRDefault="003A7B46">
      <w:pPr>
        <w:rPr>
          <w:sz w:val="28"/>
          <w:szCs w:val="28"/>
        </w:rPr>
      </w:pPr>
    </w:p>
    <w:p w14:paraId="0888153B" w14:textId="28F673BD" w:rsidR="003A7B46" w:rsidRDefault="003A7B46">
      <w:pPr>
        <w:rPr>
          <w:sz w:val="28"/>
          <w:szCs w:val="28"/>
        </w:rPr>
      </w:pPr>
      <w:r>
        <w:rPr>
          <w:sz w:val="28"/>
          <w:szCs w:val="28"/>
        </w:rPr>
        <w:t>Good morning!</w:t>
      </w:r>
    </w:p>
    <w:p w14:paraId="60F75AFE" w14:textId="2C098662" w:rsidR="002D486B" w:rsidRDefault="003A7B46">
      <w:pPr>
        <w:rPr>
          <w:sz w:val="28"/>
          <w:szCs w:val="28"/>
        </w:rPr>
      </w:pPr>
      <w:r>
        <w:rPr>
          <w:sz w:val="28"/>
          <w:szCs w:val="28"/>
        </w:rPr>
        <w:t>Na</w:t>
      </w:r>
      <w:r w:rsidR="00A63C02">
        <w:rPr>
          <w:sz w:val="28"/>
          <w:szCs w:val="28"/>
        </w:rPr>
        <w:t xml:space="preserve">stavljamo  s  ponavljanjem  glagolskih  vremena,  a  danas  su  na  red  došli  </w:t>
      </w:r>
      <w:r w:rsidR="002D486B">
        <w:rPr>
          <w:b/>
          <w:bCs/>
          <w:i/>
          <w:iCs/>
          <w:sz w:val="28"/>
          <w:szCs w:val="28"/>
        </w:rPr>
        <w:t>P</w:t>
      </w:r>
      <w:r w:rsidR="00A63C02">
        <w:rPr>
          <w:b/>
          <w:bCs/>
          <w:i/>
          <w:iCs/>
          <w:sz w:val="28"/>
          <w:szCs w:val="28"/>
        </w:rPr>
        <w:t>as</w:t>
      </w:r>
      <w:r w:rsidR="002D486B">
        <w:rPr>
          <w:b/>
          <w:bCs/>
          <w:i/>
          <w:iCs/>
          <w:sz w:val="28"/>
          <w:szCs w:val="28"/>
        </w:rPr>
        <w:t>t  tenses</w:t>
      </w:r>
      <w:r w:rsidR="002D486B">
        <w:rPr>
          <w:sz w:val="28"/>
          <w:szCs w:val="28"/>
        </w:rPr>
        <w:t xml:space="preserve">  </w:t>
      </w:r>
      <w:r w:rsidR="00A63C02">
        <w:rPr>
          <w:sz w:val="28"/>
          <w:szCs w:val="28"/>
        </w:rPr>
        <w:t>(</w:t>
      </w:r>
      <w:r w:rsidR="00A63C02">
        <w:rPr>
          <w:i/>
          <w:iCs/>
          <w:sz w:val="28"/>
          <w:szCs w:val="28"/>
        </w:rPr>
        <w:t>Prošl</w:t>
      </w:r>
      <w:r w:rsidR="002D486B">
        <w:rPr>
          <w:i/>
          <w:iCs/>
          <w:sz w:val="28"/>
          <w:szCs w:val="28"/>
        </w:rPr>
        <w:t>a  glagolska  vremena</w:t>
      </w:r>
      <w:r w:rsidR="002D486B">
        <w:rPr>
          <w:sz w:val="28"/>
          <w:szCs w:val="28"/>
        </w:rPr>
        <w:t>)!</w:t>
      </w:r>
    </w:p>
    <w:p w14:paraId="2082F514" w14:textId="5B00B1F1" w:rsidR="002D486B" w:rsidRDefault="002D486B">
      <w:pPr>
        <w:rPr>
          <w:sz w:val="28"/>
          <w:szCs w:val="28"/>
        </w:rPr>
      </w:pPr>
    </w:p>
    <w:p w14:paraId="44B754CD" w14:textId="3499247F" w:rsidR="002D486B" w:rsidRDefault="002D486B">
      <w:pPr>
        <w:rPr>
          <w:sz w:val="28"/>
          <w:szCs w:val="28"/>
        </w:rPr>
      </w:pPr>
      <w:r>
        <w:rPr>
          <w:sz w:val="28"/>
          <w:szCs w:val="28"/>
        </w:rPr>
        <w:t>Znamo  da  uvijek  postoje  2  oblika,  pa  tako  i  ovdje  razlikujemo:</w:t>
      </w:r>
    </w:p>
    <w:p w14:paraId="7219DCA6" w14:textId="471FC0C2" w:rsidR="002D486B" w:rsidRDefault="002D486B">
      <w:pPr>
        <w:rPr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P</w:t>
      </w:r>
      <w:r w:rsidR="00A63C02">
        <w:rPr>
          <w:b/>
          <w:bCs/>
          <w:i/>
          <w:iCs/>
          <w:sz w:val="28"/>
          <w:szCs w:val="28"/>
        </w:rPr>
        <w:t>as</w:t>
      </w:r>
      <w:r>
        <w:rPr>
          <w:b/>
          <w:bCs/>
          <w:i/>
          <w:iCs/>
          <w:sz w:val="28"/>
          <w:szCs w:val="28"/>
        </w:rPr>
        <w:t xml:space="preserve">t  Simple  </w:t>
      </w:r>
      <w:r>
        <w:rPr>
          <w:sz w:val="28"/>
          <w:szCs w:val="28"/>
        </w:rPr>
        <w:t xml:space="preserve">i  </w:t>
      </w:r>
      <w:r>
        <w:rPr>
          <w:b/>
          <w:bCs/>
          <w:i/>
          <w:iCs/>
          <w:sz w:val="28"/>
          <w:szCs w:val="28"/>
        </w:rPr>
        <w:t>P</w:t>
      </w:r>
      <w:r w:rsidR="00A63C02">
        <w:rPr>
          <w:b/>
          <w:bCs/>
          <w:i/>
          <w:iCs/>
          <w:sz w:val="28"/>
          <w:szCs w:val="28"/>
        </w:rPr>
        <w:t>as</w:t>
      </w:r>
      <w:r>
        <w:rPr>
          <w:b/>
          <w:bCs/>
          <w:i/>
          <w:iCs/>
          <w:sz w:val="28"/>
          <w:szCs w:val="28"/>
        </w:rPr>
        <w:t>t  Continuous</w:t>
      </w:r>
      <w:r>
        <w:rPr>
          <w:sz w:val="28"/>
          <w:szCs w:val="28"/>
        </w:rPr>
        <w:t>.</w:t>
      </w:r>
    </w:p>
    <w:p w14:paraId="5D338917" w14:textId="1D1F0E93" w:rsidR="002D486B" w:rsidRDefault="002D486B">
      <w:pPr>
        <w:rPr>
          <w:sz w:val="28"/>
          <w:szCs w:val="28"/>
        </w:rPr>
      </w:pPr>
    </w:p>
    <w:p w14:paraId="4B7EE15D" w14:textId="5D987CF5" w:rsidR="002D486B" w:rsidRDefault="002D486B">
      <w:pPr>
        <w:rPr>
          <w:sz w:val="28"/>
          <w:szCs w:val="28"/>
        </w:rPr>
      </w:pPr>
    </w:p>
    <w:p w14:paraId="3DFEAA7B" w14:textId="2B502A65" w:rsidR="002D486B" w:rsidRDefault="002D486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</w:t>
      </w:r>
      <w:r w:rsidR="00A63C02">
        <w:rPr>
          <w:b/>
          <w:bCs/>
          <w:sz w:val="28"/>
          <w:szCs w:val="28"/>
        </w:rPr>
        <w:t>AST</w:t>
      </w:r>
      <w:r>
        <w:rPr>
          <w:b/>
          <w:bCs/>
          <w:sz w:val="28"/>
          <w:szCs w:val="28"/>
        </w:rPr>
        <w:t xml:space="preserve">  SIMPLE:</w:t>
      </w:r>
    </w:p>
    <w:p w14:paraId="3297841C" w14:textId="6586C386" w:rsidR="002D486B" w:rsidRDefault="00A63C02" w:rsidP="00EA3AC2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jednodijelni</w:t>
      </w:r>
      <w:r w:rsidR="002B2AE6" w:rsidRPr="00EA3AC2">
        <w:rPr>
          <w:sz w:val="28"/>
          <w:szCs w:val="28"/>
        </w:rPr>
        <w:t xml:space="preserve">  oblik  glagola</w:t>
      </w:r>
    </w:p>
    <w:p w14:paraId="7E07E1B0" w14:textId="35DA7191" w:rsidR="00A63C02" w:rsidRDefault="00A63C02" w:rsidP="00EA3AC2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pravilnim  glagolima  </w:t>
      </w:r>
      <w:r>
        <w:rPr>
          <w:sz w:val="28"/>
          <w:szCs w:val="28"/>
        </w:rPr>
        <w:t xml:space="preserve">dodajemo  nastavak  </w:t>
      </w:r>
      <w:r>
        <w:rPr>
          <w:b/>
          <w:bCs/>
          <w:sz w:val="28"/>
          <w:szCs w:val="28"/>
        </w:rPr>
        <w:t>-d/-ed</w:t>
      </w:r>
    </w:p>
    <w:p w14:paraId="1843A4AA" w14:textId="36B7FF12" w:rsidR="00A63C02" w:rsidRPr="00EA3AC2" w:rsidRDefault="00A63C02" w:rsidP="00EA3AC2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za  </w:t>
      </w:r>
      <w:r>
        <w:rPr>
          <w:b/>
          <w:bCs/>
          <w:sz w:val="28"/>
          <w:szCs w:val="28"/>
        </w:rPr>
        <w:t xml:space="preserve">nepravilne  glagole  </w:t>
      </w:r>
      <w:r>
        <w:rPr>
          <w:sz w:val="28"/>
          <w:szCs w:val="28"/>
        </w:rPr>
        <w:t>koristimo  oblik  iz  2.  stupca</w:t>
      </w:r>
    </w:p>
    <w:p w14:paraId="7D4EF35B" w14:textId="6C44C862" w:rsidR="002B2AE6" w:rsidRPr="00EA3AC2" w:rsidRDefault="002B2AE6" w:rsidP="00EA3AC2">
      <w:pPr>
        <w:pStyle w:val="Odlomakpopisa"/>
        <w:numPr>
          <w:ilvl w:val="0"/>
          <w:numId w:val="1"/>
        </w:numPr>
        <w:rPr>
          <w:sz w:val="28"/>
          <w:szCs w:val="28"/>
        </w:rPr>
      </w:pPr>
      <w:r w:rsidRPr="00EA3AC2">
        <w:rPr>
          <w:sz w:val="28"/>
          <w:szCs w:val="28"/>
        </w:rPr>
        <w:t>koristi  se  za  radnje  ko</w:t>
      </w:r>
      <w:r w:rsidR="008A13DE">
        <w:rPr>
          <w:sz w:val="28"/>
          <w:szCs w:val="28"/>
        </w:rPr>
        <w:t xml:space="preserve">je  su  se  dogodile  </w:t>
      </w:r>
      <w:r w:rsidR="008A13DE">
        <w:rPr>
          <w:b/>
          <w:bCs/>
          <w:sz w:val="28"/>
          <w:szCs w:val="28"/>
        </w:rPr>
        <w:t>u  prošlosti,  počele  su  i  završile  u  prošlosti,  znamo  točno  kada</w:t>
      </w:r>
    </w:p>
    <w:p w14:paraId="616ACF1A" w14:textId="169DB4AA" w:rsidR="002B2AE6" w:rsidRDefault="002B2AE6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  <w:t xml:space="preserve">npr.  </w:t>
      </w:r>
      <w:r w:rsidR="000278F5">
        <w:rPr>
          <w:sz w:val="28"/>
          <w:szCs w:val="28"/>
        </w:rPr>
        <w:t xml:space="preserve">  </w:t>
      </w:r>
      <w:r w:rsidR="000278F5">
        <w:rPr>
          <w:i/>
          <w:iCs/>
          <w:sz w:val="28"/>
          <w:szCs w:val="28"/>
        </w:rPr>
        <w:t>Ryan</w:t>
      </w:r>
      <w:r>
        <w:rPr>
          <w:i/>
          <w:iCs/>
          <w:sz w:val="28"/>
          <w:szCs w:val="28"/>
        </w:rPr>
        <w:t xml:space="preserve">  </w:t>
      </w:r>
      <w:r w:rsidR="000278F5">
        <w:rPr>
          <w:b/>
          <w:bCs/>
          <w:i/>
          <w:iCs/>
          <w:sz w:val="28"/>
          <w:szCs w:val="28"/>
        </w:rPr>
        <w:t>missed</w:t>
      </w:r>
      <w:r>
        <w:rPr>
          <w:i/>
          <w:iCs/>
          <w:sz w:val="28"/>
          <w:szCs w:val="28"/>
        </w:rPr>
        <w:t xml:space="preserve">  </w:t>
      </w:r>
      <w:r w:rsidR="000278F5">
        <w:rPr>
          <w:i/>
          <w:iCs/>
          <w:sz w:val="28"/>
          <w:szCs w:val="28"/>
        </w:rPr>
        <w:t>the  school  bus</w:t>
      </w:r>
      <w:r>
        <w:rPr>
          <w:i/>
          <w:iCs/>
          <w:sz w:val="28"/>
          <w:szCs w:val="28"/>
        </w:rPr>
        <w:t>.</w:t>
      </w:r>
    </w:p>
    <w:p w14:paraId="75AE85C3" w14:textId="2028DCB7" w:rsidR="002B2AE6" w:rsidRDefault="002B2AE6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="000278F5">
        <w:rPr>
          <w:i/>
          <w:iCs/>
          <w:sz w:val="28"/>
          <w:szCs w:val="28"/>
        </w:rPr>
        <w:t xml:space="preserve">My  parents  </w:t>
      </w:r>
      <w:r w:rsidR="000278F5">
        <w:rPr>
          <w:b/>
          <w:bCs/>
          <w:i/>
          <w:iCs/>
          <w:sz w:val="28"/>
          <w:szCs w:val="28"/>
        </w:rPr>
        <w:t xml:space="preserve">went  </w:t>
      </w:r>
      <w:r w:rsidR="000278F5">
        <w:rPr>
          <w:i/>
          <w:iCs/>
          <w:sz w:val="28"/>
          <w:szCs w:val="28"/>
        </w:rPr>
        <w:t>to  a  concert.</w:t>
      </w:r>
    </w:p>
    <w:p w14:paraId="4B39ABE2" w14:textId="602B82E7" w:rsidR="005612AA" w:rsidRPr="00EA3AC2" w:rsidRDefault="005D298F" w:rsidP="00EA3AC2">
      <w:pPr>
        <w:pStyle w:val="Odlomakpopisa"/>
        <w:numPr>
          <w:ilvl w:val="0"/>
          <w:numId w:val="2"/>
        </w:numPr>
        <w:rPr>
          <w:sz w:val="28"/>
          <w:szCs w:val="28"/>
        </w:rPr>
      </w:pPr>
      <w:r w:rsidRPr="00EA3AC2">
        <w:rPr>
          <w:sz w:val="28"/>
          <w:szCs w:val="28"/>
        </w:rPr>
        <w:t>prisjetimo  se  upitnih  i  niječnih  rečenica</w:t>
      </w:r>
    </w:p>
    <w:p w14:paraId="6C44F526" w14:textId="38AF0562" w:rsidR="000278F5" w:rsidRDefault="005D298F" w:rsidP="000278F5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0278F5">
        <w:rPr>
          <w:i/>
          <w:iCs/>
          <w:sz w:val="28"/>
          <w:szCs w:val="28"/>
        </w:rPr>
        <w:t xml:space="preserve">You  </w:t>
      </w:r>
      <w:r w:rsidR="000278F5">
        <w:rPr>
          <w:b/>
          <w:bCs/>
          <w:i/>
          <w:iCs/>
          <w:sz w:val="28"/>
          <w:szCs w:val="28"/>
        </w:rPr>
        <w:t xml:space="preserve">worked  </w:t>
      </w:r>
      <w:r w:rsidR="000278F5">
        <w:rPr>
          <w:i/>
          <w:iCs/>
          <w:sz w:val="28"/>
          <w:szCs w:val="28"/>
        </w:rPr>
        <w:t>over  the  summer.</w:t>
      </w:r>
    </w:p>
    <w:p w14:paraId="2D6E58CB" w14:textId="30943C4B" w:rsidR="000278F5" w:rsidRDefault="000278F5" w:rsidP="000278F5">
      <w:pPr>
        <w:rPr>
          <w:bCs/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b/>
          <w:i/>
          <w:iCs/>
          <w:sz w:val="28"/>
          <w:szCs w:val="28"/>
        </w:rPr>
        <w:t xml:space="preserve">Did  </w:t>
      </w:r>
      <w:r>
        <w:rPr>
          <w:bCs/>
          <w:i/>
          <w:iCs/>
          <w:sz w:val="28"/>
          <w:szCs w:val="28"/>
        </w:rPr>
        <w:t xml:space="preserve">you  </w:t>
      </w:r>
      <w:r>
        <w:rPr>
          <w:b/>
          <w:i/>
          <w:iCs/>
          <w:sz w:val="28"/>
          <w:szCs w:val="28"/>
        </w:rPr>
        <w:t xml:space="preserve">work  </w:t>
      </w:r>
      <w:r>
        <w:rPr>
          <w:bCs/>
          <w:i/>
          <w:iCs/>
          <w:sz w:val="28"/>
          <w:szCs w:val="28"/>
        </w:rPr>
        <w:t>over  the  summer?</w:t>
      </w:r>
    </w:p>
    <w:p w14:paraId="41D9C8A3" w14:textId="3E3EB16F" w:rsidR="000278F5" w:rsidRDefault="000278F5" w:rsidP="000278F5">
      <w:pPr>
        <w:rPr>
          <w:bCs/>
          <w:i/>
          <w:iCs/>
          <w:sz w:val="28"/>
          <w:szCs w:val="28"/>
        </w:rPr>
      </w:pPr>
      <w:r>
        <w:rPr>
          <w:bCs/>
          <w:i/>
          <w:iCs/>
          <w:sz w:val="28"/>
          <w:szCs w:val="28"/>
        </w:rPr>
        <w:tab/>
      </w:r>
      <w:r>
        <w:rPr>
          <w:bCs/>
          <w:i/>
          <w:iCs/>
          <w:sz w:val="28"/>
          <w:szCs w:val="28"/>
        </w:rPr>
        <w:tab/>
        <w:t xml:space="preserve">You  </w:t>
      </w:r>
      <w:r>
        <w:rPr>
          <w:b/>
          <w:i/>
          <w:iCs/>
          <w:sz w:val="28"/>
          <w:szCs w:val="28"/>
        </w:rPr>
        <w:t xml:space="preserve">didn't  work  </w:t>
      </w:r>
      <w:r>
        <w:rPr>
          <w:bCs/>
          <w:i/>
          <w:iCs/>
          <w:sz w:val="28"/>
          <w:szCs w:val="28"/>
        </w:rPr>
        <w:t>over  the  summer.</w:t>
      </w:r>
    </w:p>
    <w:p w14:paraId="0629D60E" w14:textId="0E058BB0" w:rsidR="000278F5" w:rsidRDefault="000278F5" w:rsidP="000278F5">
      <w:pPr>
        <w:rPr>
          <w:bCs/>
          <w:i/>
          <w:iCs/>
          <w:sz w:val="28"/>
          <w:szCs w:val="28"/>
        </w:rPr>
      </w:pPr>
    </w:p>
    <w:p w14:paraId="05CCA60C" w14:textId="1107083B" w:rsidR="000278F5" w:rsidRDefault="000278F5" w:rsidP="000278F5">
      <w:pPr>
        <w:rPr>
          <w:bCs/>
          <w:i/>
          <w:iCs/>
          <w:sz w:val="28"/>
          <w:szCs w:val="28"/>
        </w:rPr>
      </w:pPr>
      <w:r>
        <w:rPr>
          <w:bCs/>
          <w:i/>
          <w:iCs/>
          <w:sz w:val="28"/>
          <w:szCs w:val="28"/>
        </w:rPr>
        <w:tab/>
      </w:r>
      <w:r>
        <w:rPr>
          <w:bCs/>
          <w:i/>
          <w:iCs/>
          <w:sz w:val="28"/>
          <w:szCs w:val="28"/>
        </w:rPr>
        <w:tab/>
        <w:t xml:space="preserve">Andy  </w:t>
      </w:r>
      <w:r w:rsidR="006C2C9D">
        <w:rPr>
          <w:b/>
          <w:i/>
          <w:iCs/>
          <w:sz w:val="28"/>
          <w:szCs w:val="28"/>
        </w:rPr>
        <w:t xml:space="preserve">bought  </w:t>
      </w:r>
      <w:r w:rsidR="006C2C9D">
        <w:rPr>
          <w:bCs/>
          <w:i/>
          <w:iCs/>
          <w:sz w:val="28"/>
          <w:szCs w:val="28"/>
        </w:rPr>
        <w:t>some  new  computer  games.</w:t>
      </w:r>
    </w:p>
    <w:p w14:paraId="55D370A9" w14:textId="1B0DCCA9" w:rsidR="006C2C9D" w:rsidRDefault="006C2C9D" w:rsidP="000278F5">
      <w:pPr>
        <w:rPr>
          <w:bCs/>
          <w:i/>
          <w:iCs/>
          <w:sz w:val="28"/>
          <w:szCs w:val="28"/>
        </w:rPr>
      </w:pPr>
      <w:r>
        <w:rPr>
          <w:bCs/>
          <w:i/>
          <w:iCs/>
          <w:sz w:val="28"/>
          <w:szCs w:val="28"/>
        </w:rPr>
        <w:tab/>
      </w:r>
      <w:r>
        <w:rPr>
          <w:bCs/>
          <w:i/>
          <w:iCs/>
          <w:sz w:val="28"/>
          <w:szCs w:val="28"/>
        </w:rPr>
        <w:tab/>
      </w:r>
      <w:r>
        <w:rPr>
          <w:b/>
          <w:i/>
          <w:iCs/>
          <w:sz w:val="28"/>
          <w:szCs w:val="28"/>
        </w:rPr>
        <w:t xml:space="preserve">Did  </w:t>
      </w:r>
      <w:r>
        <w:rPr>
          <w:bCs/>
          <w:i/>
          <w:iCs/>
          <w:sz w:val="28"/>
          <w:szCs w:val="28"/>
        </w:rPr>
        <w:t xml:space="preserve">Andy  </w:t>
      </w:r>
      <w:r>
        <w:rPr>
          <w:b/>
          <w:i/>
          <w:iCs/>
          <w:sz w:val="28"/>
          <w:szCs w:val="28"/>
        </w:rPr>
        <w:t xml:space="preserve">buy  </w:t>
      </w:r>
      <w:r>
        <w:rPr>
          <w:bCs/>
          <w:i/>
          <w:iCs/>
          <w:sz w:val="28"/>
          <w:szCs w:val="28"/>
        </w:rPr>
        <w:t>any  new  computer  games?</w:t>
      </w:r>
    </w:p>
    <w:p w14:paraId="1C63E1FB" w14:textId="77777777" w:rsidR="006C2C9D" w:rsidRDefault="006C2C9D" w:rsidP="000278F5">
      <w:pPr>
        <w:rPr>
          <w:bCs/>
          <w:i/>
          <w:iCs/>
          <w:sz w:val="28"/>
          <w:szCs w:val="28"/>
        </w:rPr>
      </w:pPr>
      <w:r>
        <w:rPr>
          <w:bCs/>
          <w:i/>
          <w:iCs/>
          <w:sz w:val="28"/>
          <w:szCs w:val="28"/>
        </w:rPr>
        <w:tab/>
      </w:r>
      <w:r>
        <w:rPr>
          <w:bCs/>
          <w:i/>
          <w:iCs/>
          <w:sz w:val="28"/>
          <w:szCs w:val="28"/>
        </w:rPr>
        <w:tab/>
        <w:t xml:space="preserve">Andy  </w:t>
      </w:r>
      <w:r>
        <w:rPr>
          <w:b/>
          <w:i/>
          <w:iCs/>
          <w:sz w:val="28"/>
          <w:szCs w:val="28"/>
        </w:rPr>
        <w:t xml:space="preserve">didn't  buy  </w:t>
      </w:r>
      <w:r>
        <w:rPr>
          <w:bCs/>
          <w:i/>
          <w:iCs/>
          <w:sz w:val="28"/>
          <w:szCs w:val="28"/>
        </w:rPr>
        <w:t>any  new  computer  games.</w:t>
      </w:r>
    </w:p>
    <w:p w14:paraId="4B50FF89" w14:textId="137F7AAC" w:rsidR="00EA3AC2" w:rsidRPr="006C2C9D" w:rsidRDefault="00EA3AC2" w:rsidP="006C2C9D">
      <w:pPr>
        <w:pStyle w:val="Odlomakpopisa"/>
        <w:numPr>
          <w:ilvl w:val="0"/>
          <w:numId w:val="2"/>
        </w:numPr>
        <w:rPr>
          <w:bCs/>
          <w:i/>
          <w:iCs/>
          <w:sz w:val="28"/>
          <w:szCs w:val="28"/>
        </w:rPr>
      </w:pPr>
      <w:r w:rsidRPr="006C2C9D">
        <w:rPr>
          <w:sz w:val="28"/>
          <w:szCs w:val="28"/>
        </w:rPr>
        <w:lastRenderedPageBreak/>
        <w:t xml:space="preserve">riječi  signali:  </w:t>
      </w:r>
      <w:r w:rsidR="006C2C9D">
        <w:rPr>
          <w:b/>
          <w:bCs/>
          <w:i/>
          <w:iCs/>
          <w:sz w:val="28"/>
          <w:szCs w:val="28"/>
        </w:rPr>
        <w:t>yesterday, before, in 1919,  two  days  ago,  last…</w:t>
      </w:r>
    </w:p>
    <w:p w14:paraId="0DFBF864" w14:textId="67F8B883" w:rsidR="00EA3AC2" w:rsidRDefault="00EA3AC2" w:rsidP="00EA3AC2">
      <w:pPr>
        <w:rPr>
          <w:sz w:val="28"/>
          <w:szCs w:val="28"/>
        </w:rPr>
      </w:pPr>
    </w:p>
    <w:p w14:paraId="4BCB644A" w14:textId="77777777" w:rsidR="00DE586F" w:rsidRDefault="00DE586F" w:rsidP="00EA3AC2">
      <w:pPr>
        <w:rPr>
          <w:sz w:val="28"/>
          <w:szCs w:val="28"/>
        </w:rPr>
      </w:pPr>
    </w:p>
    <w:p w14:paraId="7C6F87CA" w14:textId="7561C8DE" w:rsidR="00DE586F" w:rsidRDefault="00DE586F" w:rsidP="00EA3AC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</w:t>
      </w:r>
      <w:r w:rsidR="009A7200">
        <w:rPr>
          <w:b/>
          <w:bCs/>
          <w:sz w:val="28"/>
          <w:szCs w:val="28"/>
        </w:rPr>
        <w:t>AST</w:t>
      </w:r>
      <w:r>
        <w:rPr>
          <w:b/>
          <w:bCs/>
          <w:sz w:val="28"/>
          <w:szCs w:val="28"/>
        </w:rPr>
        <w:t xml:space="preserve">  CONTINUOUS:</w:t>
      </w:r>
    </w:p>
    <w:p w14:paraId="40F83D68" w14:textId="250C2157" w:rsidR="00DE586F" w:rsidRPr="00DE586F" w:rsidRDefault="00DE586F" w:rsidP="00DE586F">
      <w:pPr>
        <w:pStyle w:val="Odlomakpopis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dvodijelni  gl.  oblik:</w:t>
      </w:r>
      <w:r>
        <w:rPr>
          <w:sz w:val="28"/>
          <w:szCs w:val="28"/>
        </w:rPr>
        <w:tab/>
      </w:r>
      <w:r w:rsidR="003652BD">
        <w:rPr>
          <w:b/>
          <w:bCs/>
          <w:i/>
          <w:iCs/>
          <w:sz w:val="28"/>
          <w:szCs w:val="28"/>
        </w:rPr>
        <w:t>was/were</w:t>
      </w:r>
      <w:r w:rsidRPr="00DE586F">
        <w:rPr>
          <w:b/>
          <w:bCs/>
          <w:i/>
          <w:iCs/>
          <w:sz w:val="28"/>
          <w:szCs w:val="28"/>
        </w:rPr>
        <w:t xml:space="preserve">   +   glagolING</w:t>
      </w:r>
    </w:p>
    <w:p w14:paraId="1DE361E3" w14:textId="23D6ABBF" w:rsidR="00DE586F" w:rsidRDefault="00CE64CE" w:rsidP="00DE586F">
      <w:pPr>
        <w:pStyle w:val="Odlomakpopis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koristi  se  za  radnje  koje  s</w:t>
      </w:r>
      <w:r w:rsidR="003652BD">
        <w:rPr>
          <w:sz w:val="28"/>
          <w:szCs w:val="28"/>
        </w:rPr>
        <w:t>u  se</w:t>
      </w:r>
      <w:r>
        <w:rPr>
          <w:sz w:val="28"/>
          <w:szCs w:val="28"/>
        </w:rPr>
        <w:t xml:space="preserve"> </w:t>
      </w:r>
      <w:r w:rsidR="003652BD">
        <w:rPr>
          <w:sz w:val="28"/>
          <w:szCs w:val="28"/>
        </w:rPr>
        <w:t xml:space="preserve"> </w:t>
      </w:r>
      <w:r w:rsidR="003652BD">
        <w:rPr>
          <w:b/>
          <w:bCs/>
          <w:sz w:val="28"/>
          <w:szCs w:val="28"/>
        </w:rPr>
        <w:t>u  prošlosti  događale,  dulje  su  trajale</w:t>
      </w:r>
    </w:p>
    <w:p w14:paraId="6E093449" w14:textId="6A9D6010" w:rsidR="00CE64CE" w:rsidRDefault="00CE64CE" w:rsidP="00CE64CE">
      <w:pPr>
        <w:ind w:left="708"/>
        <w:rPr>
          <w:i/>
          <w:iCs/>
          <w:sz w:val="28"/>
          <w:szCs w:val="28"/>
        </w:rPr>
      </w:pPr>
      <w:r>
        <w:rPr>
          <w:sz w:val="28"/>
          <w:szCs w:val="28"/>
        </w:rPr>
        <w:t>npr.</w:t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 xml:space="preserve">We  </w:t>
      </w:r>
      <w:r w:rsidR="00BD3E7F">
        <w:rPr>
          <w:b/>
          <w:bCs/>
          <w:i/>
          <w:iCs/>
          <w:sz w:val="28"/>
          <w:szCs w:val="28"/>
        </w:rPr>
        <w:t>we</w:t>
      </w:r>
      <w:r>
        <w:rPr>
          <w:b/>
          <w:bCs/>
          <w:i/>
          <w:iCs/>
          <w:sz w:val="28"/>
          <w:szCs w:val="28"/>
        </w:rPr>
        <w:t xml:space="preserve">re  </w:t>
      </w:r>
      <w:r w:rsidR="00BD3E7F">
        <w:rPr>
          <w:b/>
          <w:bCs/>
          <w:i/>
          <w:iCs/>
          <w:sz w:val="28"/>
          <w:szCs w:val="28"/>
        </w:rPr>
        <w:t>shopp</w:t>
      </w:r>
      <w:r>
        <w:rPr>
          <w:b/>
          <w:bCs/>
          <w:i/>
          <w:iCs/>
          <w:sz w:val="28"/>
          <w:szCs w:val="28"/>
        </w:rPr>
        <w:t>ing</w:t>
      </w:r>
      <w:r>
        <w:rPr>
          <w:i/>
          <w:iCs/>
          <w:sz w:val="28"/>
          <w:szCs w:val="28"/>
        </w:rPr>
        <w:t xml:space="preserve">  the  </w:t>
      </w:r>
      <w:r w:rsidR="00BD3E7F">
        <w:rPr>
          <w:i/>
          <w:iCs/>
          <w:sz w:val="28"/>
          <w:szCs w:val="28"/>
        </w:rPr>
        <w:t>whole  morning</w:t>
      </w:r>
      <w:r>
        <w:rPr>
          <w:i/>
          <w:iCs/>
          <w:sz w:val="28"/>
          <w:szCs w:val="28"/>
        </w:rPr>
        <w:t>.</w:t>
      </w:r>
    </w:p>
    <w:p w14:paraId="734B532D" w14:textId="1CE54FBE" w:rsidR="00CE64CE" w:rsidRPr="00340233" w:rsidRDefault="00CE64CE" w:rsidP="00CE64CE">
      <w:pPr>
        <w:ind w:left="708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 w:rsidR="00340233">
        <w:rPr>
          <w:i/>
          <w:iCs/>
          <w:sz w:val="28"/>
          <w:szCs w:val="28"/>
        </w:rPr>
        <w:t xml:space="preserve">I  </w:t>
      </w:r>
      <w:r w:rsidR="00340233">
        <w:rPr>
          <w:b/>
          <w:bCs/>
          <w:i/>
          <w:iCs/>
          <w:sz w:val="28"/>
          <w:szCs w:val="28"/>
        </w:rPr>
        <w:t>was  taking</w:t>
      </w:r>
      <w:r w:rsidR="00340233">
        <w:rPr>
          <w:i/>
          <w:iCs/>
          <w:sz w:val="28"/>
          <w:szCs w:val="28"/>
        </w:rPr>
        <w:t xml:space="preserve">  a  shower  when  the  postman  came.</w:t>
      </w:r>
    </w:p>
    <w:p w14:paraId="01975153" w14:textId="2430E5B8" w:rsidR="00CE64CE" w:rsidRDefault="00243E84" w:rsidP="00243E84">
      <w:pPr>
        <w:pStyle w:val="Odlomakpopisa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risjetimo  se  upitnih  i  niječnih  rečenica</w:t>
      </w:r>
    </w:p>
    <w:p w14:paraId="02E99871" w14:textId="10553C44" w:rsidR="00340233" w:rsidRDefault="00340233" w:rsidP="00340233">
      <w:pPr>
        <w:ind w:left="1416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You  two  </w:t>
      </w:r>
      <w:r>
        <w:rPr>
          <w:b/>
          <w:bCs/>
          <w:i/>
          <w:iCs/>
          <w:sz w:val="28"/>
          <w:szCs w:val="28"/>
        </w:rPr>
        <w:t xml:space="preserve">were  talking  </w:t>
      </w:r>
      <w:r>
        <w:rPr>
          <w:i/>
          <w:iCs/>
          <w:sz w:val="28"/>
          <w:szCs w:val="28"/>
        </w:rPr>
        <w:t>the  whole  night.</w:t>
      </w:r>
    </w:p>
    <w:p w14:paraId="30F5A9D0" w14:textId="375BFCEE" w:rsidR="00340233" w:rsidRDefault="00340233" w:rsidP="00340233">
      <w:pPr>
        <w:ind w:left="1416"/>
        <w:rPr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 xml:space="preserve">Were  </w:t>
      </w:r>
      <w:r>
        <w:rPr>
          <w:i/>
          <w:iCs/>
          <w:sz w:val="28"/>
          <w:szCs w:val="28"/>
        </w:rPr>
        <w:t xml:space="preserve">you  two  </w:t>
      </w:r>
      <w:r>
        <w:rPr>
          <w:b/>
          <w:bCs/>
          <w:i/>
          <w:iCs/>
          <w:sz w:val="28"/>
          <w:szCs w:val="28"/>
        </w:rPr>
        <w:t xml:space="preserve">talking  </w:t>
      </w:r>
      <w:r>
        <w:rPr>
          <w:i/>
          <w:iCs/>
          <w:sz w:val="28"/>
          <w:szCs w:val="28"/>
        </w:rPr>
        <w:t>the  whole  night?</w:t>
      </w:r>
    </w:p>
    <w:p w14:paraId="5F02FC11" w14:textId="2B38985B" w:rsidR="00340233" w:rsidRPr="00340233" w:rsidRDefault="00340233" w:rsidP="00340233">
      <w:pPr>
        <w:ind w:left="1416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You  two  </w:t>
      </w:r>
      <w:r>
        <w:rPr>
          <w:b/>
          <w:bCs/>
          <w:i/>
          <w:iCs/>
          <w:sz w:val="28"/>
          <w:szCs w:val="28"/>
        </w:rPr>
        <w:t xml:space="preserve">weren't  talking  </w:t>
      </w:r>
      <w:r>
        <w:rPr>
          <w:i/>
          <w:iCs/>
          <w:sz w:val="28"/>
          <w:szCs w:val="28"/>
        </w:rPr>
        <w:t>the  whole  night.</w:t>
      </w:r>
    </w:p>
    <w:p w14:paraId="776D18BB" w14:textId="7593DAE2" w:rsidR="009F61E5" w:rsidRDefault="009F61E5" w:rsidP="009F61E5">
      <w:pPr>
        <w:pStyle w:val="Odlomakpopisa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riječi  signali:  </w:t>
      </w:r>
      <w:r w:rsidR="00340233">
        <w:rPr>
          <w:b/>
          <w:bCs/>
          <w:i/>
          <w:iCs/>
          <w:sz w:val="28"/>
          <w:szCs w:val="28"/>
        </w:rPr>
        <w:t>all  weekend,  the  whole  morning,  for  three hours</w:t>
      </w:r>
      <w:r>
        <w:rPr>
          <w:b/>
          <w:bCs/>
          <w:i/>
          <w:iCs/>
          <w:sz w:val="28"/>
          <w:szCs w:val="28"/>
        </w:rPr>
        <w:t>…</w:t>
      </w:r>
    </w:p>
    <w:p w14:paraId="2FA2665C" w14:textId="2150D905" w:rsidR="00191245" w:rsidRDefault="00191245" w:rsidP="00191245">
      <w:pPr>
        <w:rPr>
          <w:sz w:val="28"/>
          <w:szCs w:val="28"/>
        </w:rPr>
      </w:pPr>
    </w:p>
    <w:p w14:paraId="35A2637E" w14:textId="31CFA7F9" w:rsidR="00191245" w:rsidRDefault="00191245" w:rsidP="00191245">
      <w:pPr>
        <w:rPr>
          <w:sz w:val="28"/>
          <w:szCs w:val="28"/>
        </w:rPr>
      </w:pPr>
    </w:p>
    <w:p w14:paraId="066BD513" w14:textId="22FB0612" w:rsidR="00191245" w:rsidRDefault="00191245" w:rsidP="00191245">
      <w:pPr>
        <w:rPr>
          <w:sz w:val="28"/>
          <w:szCs w:val="28"/>
        </w:rPr>
      </w:pPr>
      <w:r>
        <w:rPr>
          <w:sz w:val="28"/>
          <w:szCs w:val="28"/>
        </w:rPr>
        <w:t xml:space="preserve">Nakon  ovog  kratkog  ponavljanja,  </w:t>
      </w:r>
      <w:r>
        <w:rPr>
          <w:b/>
          <w:bCs/>
          <w:sz w:val="28"/>
          <w:szCs w:val="28"/>
        </w:rPr>
        <w:t>zadatak</w:t>
      </w:r>
      <w:r>
        <w:rPr>
          <w:sz w:val="28"/>
          <w:szCs w:val="28"/>
        </w:rPr>
        <w:t>!</w:t>
      </w:r>
      <w:r w:rsidR="00577FFD">
        <w:rPr>
          <w:sz w:val="28"/>
          <w:szCs w:val="28"/>
        </w:rPr>
        <w:t xml:space="preserve">  </w:t>
      </w:r>
      <w:r w:rsidR="00577FFD">
        <w:rPr>
          <w:b/>
          <w:bCs/>
          <w:sz w:val="28"/>
          <w:szCs w:val="28"/>
        </w:rPr>
        <w:t>Prepisati  i  riješiti  u  bilježnicu</w:t>
      </w:r>
      <w:r w:rsidR="00577FFD">
        <w:rPr>
          <w:sz w:val="28"/>
          <w:szCs w:val="28"/>
        </w:rPr>
        <w:t>!</w:t>
      </w:r>
    </w:p>
    <w:p w14:paraId="1324ADF1" w14:textId="0131C262" w:rsidR="00577FFD" w:rsidRDefault="00577FFD" w:rsidP="00191245">
      <w:pPr>
        <w:rPr>
          <w:sz w:val="28"/>
          <w:szCs w:val="28"/>
        </w:rPr>
      </w:pPr>
    </w:p>
    <w:p w14:paraId="58EE4CF8" w14:textId="1000E661" w:rsidR="00577FFD" w:rsidRPr="00C20F19" w:rsidRDefault="00577FFD" w:rsidP="00C20F19">
      <w:pPr>
        <w:pStyle w:val="Odlomakpopisa"/>
        <w:numPr>
          <w:ilvl w:val="0"/>
          <w:numId w:val="4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Fill  in  the  blanks  with  either  </w:t>
      </w:r>
      <w:r>
        <w:rPr>
          <w:b/>
          <w:bCs/>
          <w:i/>
          <w:iCs/>
          <w:sz w:val="28"/>
          <w:szCs w:val="28"/>
        </w:rPr>
        <w:t>P</w:t>
      </w:r>
      <w:r w:rsidR="00B73793">
        <w:rPr>
          <w:b/>
          <w:bCs/>
          <w:i/>
          <w:iCs/>
          <w:sz w:val="28"/>
          <w:szCs w:val="28"/>
        </w:rPr>
        <w:t>as</w:t>
      </w:r>
      <w:r>
        <w:rPr>
          <w:b/>
          <w:bCs/>
          <w:i/>
          <w:iCs/>
          <w:sz w:val="28"/>
          <w:szCs w:val="28"/>
        </w:rPr>
        <w:t xml:space="preserve">t  Simple  </w:t>
      </w:r>
      <w:r>
        <w:rPr>
          <w:b/>
          <w:bCs/>
          <w:sz w:val="28"/>
          <w:szCs w:val="28"/>
        </w:rPr>
        <w:t xml:space="preserve">or  </w:t>
      </w:r>
      <w:r>
        <w:rPr>
          <w:b/>
          <w:bCs/>
          <w:i/>
          <w:iCs/>
          <w:sz w:val="28"/>
          <w:szCs w:val="28"/>
        </w:rPr>
        <w:t>P</w:t>
      </w:r>
      <w:r w:rsidR="00B73793">
        <w:rPr>
          <w:b/>
          <w:bCs/>
          <w:i/>
          <w:iCs/>
          <w:sz w:val="28"/>
          <w:szCs w:val="28"/>
        </w:rPr>
        <w:t>as</w:t>
      </w:r>
      <w:r>
        <w:rPr>
          <w:b/>
          <w:bCs/>
          <w:i/>
          <w:iCs/>
          <w:sz w:val="28"/>
          <w:szCs w:val="28"/>
        </w:rPr>
        <w:t xml:space="preserve">t  Continuous  </w:t>
      </w:r>
      <w:r>
        <w:rPr>
          <w:b/>
          <w:bCs/>
          <w:sz w:val="28"/>
          <w:szCs w:val="28"/>
        </w:rPr>
        <w:t>of  the  verb  in the  brackets:</w:t>
      </w:r>
      <w:r w:rsidR="00C20F19">
        <w:rPr>
          <w:b/>
          <w:bCs/>
          <w:sz w:val="28"/>
          <w:szCs w:val="28"/>
        </w:rPr>
        <w:br/>
      </w:r>
    </w:p>
    <w:p w14:paraId="45F4EEAE" w14:textId="66023C50" w:rsidR="00386624" w:rsidRDefault="00B73793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Yesterday,  I  _________  (TELL)  Jack  to  lose  some  weight.</w:t>
      </w:r>
    </w:p>
    <w:p w14:paraId="7ED0B195" w14:textId="75336251" w:rsidR="00B73793" w:rsidRDefault="00B73793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Emily  __________  (LISTEN)  to  music  the  whole  evening.</w:t>
      </w:r>
    </w:p>
    <w:p w14:paraId="4F4FB982" w14:textId="44C5E22F" w:rsidR="00B73793" w:rsidRDefault="00B73793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ey  __________  (MEET)  a  month  ago.</w:t>
      </w:r>
    </w:p>
    <w:p w14:paraId="2B3384FA" w14:textId="642D7F0A" w:rsidR="008171E9" w:rsidRDefault="008171E9" w:rsidP="008171E9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Isabella _________  (TRY)  on  a  dress  when  I  _______  (COME)  to  the  shop.</w:t>
      </w:r>
    </w:p>
    <w:p w14:paraId="406F9EA4" w14:textId="6762536F" w:rsidR="008171E9" w:rsidRDefault="00570129" w:rsidP="008171E9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at's  my  seat!  I  __________  (SIT)  there  a  moment  ago!</w:t>
      </w:r>
    </w:p>
    <w:p w14:paraId="4227C495" w14:textId="156DA508" w:rsidR="00570129" w:rsidRDefault="00570129" w:rsidP="008171E9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You  _________  (SEE)  the  robbery  while  you  _________  (WALK)  the  dog,  right?</w:t>
      </w:r>
    </w:p>
    <w:p w14:paraId="2A60D86F" w14:textId="2392BEC4" w:rsidR="00570129" w:rsidRDefault="00570129" w:rsidP="008171E9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They  _________  (not  RUN)  when  I  ___________  (COME).</w:t>
      </w:r>
    </w:p>
    <w:p w14:paraId="5CF91A72" w14:textId="4FAD1E39" w:rsidR="00570129" w:rsidRDefault="00570129" w:rsidP="008171E9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Sorry,  I  _________  (not  HEAR)  you!</w:t>
      </w:r>
    </w:p>
    <w:p w14:paraId="3F6D5350" w14:textId="6D78BB7C" w:rsidR="00570129" w:rsidRDefault="00570129" w:rsidP="008171E9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Peter  is  tired.  He  ___________  (STUDY)  the  whole  night.</w:t>
      </w:r>
    </w:p>
    <w:p w14:paraId="4BBD6BD2" w14:textId="3BC96EFC" w:rsidR="00570129" w:rsidRDefault="00570129" w:rsidP="008171E9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D54E01">
        <w:rPr>
          <w:sz w:val="28"/>
          <w:szCs w:val="28"/>
        </w:rPr>
        <w:t>__________  (you,  GO)  hiking  last  weekend?</w:t>
      </w:r>
    </w:p>
    <w:p w14:paraId="6236AD4C" w14:textId="77777777" w:rsidR="00570129" w:rsidRPr="00570129" w:rsidRDefault="00570129" w:rsidP="00570129">
      <w:pPr>
        <w:spacing w:line="360" w:lineRule="auto"/>
        <w:ind w:left="720"/>
        <w:rPr>
          <w:sz w:val="28"/>
          <w:szCs w:val="28"/>
        </w:rPr>
      </w:pPr>
    </w:p>
    <w:p w14:paraId="54E86B89" w14:textId="7C008FAF" w:rsidR="00386624" w:rsidRDefault="00386624" w:rsidP="00386624">
      <w:pPr>
        <w:rPr>
          <w:sz w:val="28"/>
          <w:szCs w:val="28"/>
        </w:rPr>
      </w:pPr>
      <w:r>
        <w:rPr>
          <w:b/>
          <w:bCs/>
          <w:sz w:val="28"/>
          <w:szCs w:val="28"/>
        </w:rPr>
        <w:t>Sliku  iz  bilježnice  uploadajte  na  Teams.</w:t>
      </w:r>
    </w:p>
    <w:p w14:paraId="3C95388A" w14:textId="43A6EBA9" w:rsidR="00D86585" w:rsidRDefault="00D86585" w:rsidP="00386624">
      <w:pPr>
        <w:rPr>
          <w:sz w:val="28"/>
          <w:szCs w:val="28"/>
        </w:rPr>
      </w:pPr>
    </w:p>
    <w:p w14:paraId="75AB90F3" w14:textId="27DFDCC7" w:rsidR="00D86585" w:rsidRPr="00386624" w:rsidRDefault="00D86585" w:rsidP="00386624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32C67FF0" w14:textId="0426F4B4" w:rsidR="00191245" w:rsidRDefault="00191245" w:rsidP="00191245">
      <w:pPr>
        <w:rPr>
          <w:sz w:val="28"/>
          <w:szCs w:val="28"/>
        </w:rPr>
      </w:pPr>
    </w:p>
    <w:p w14:paraId="6586610D" w14:textId="77777777" w:rsidR="00191245" w:rsidRPr="00191245" w:rsidRDefault="00191245" w:rsidP="00191245">
      <w:pPr>
        <w:rPr>
          <w:sz w:val="28"/>
          <w:szCs w:val="28"/>
        </w:rPr>
      </w:pPr>
    </w:p>
    <w:sectPr w:rsidR="00191245" w:rsidRPr="001912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855FB"/>
    <w:multiLevelType w:val="hybridMultilevel"/>
    <w:tmpl w:val="C94E566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7626189"/>
    <w:multiLevelType w:val="hybridMultilevel"/>
    <w:tmpl w:val="830A9B34"/>
    <w:lvl w:ilvl="0" w:tplc="041A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0E2368"/>
    <w:multiLevelType w:val="hybridMultilevel"/>
    <w:tmpl w:val="297C011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D1835"/>
    <w:multiLevelType w:val="hybridMultilevel"/>
    <w:tmpl w:val="C674DBF4"/>
    <w:lvl w:ilvl="0" w:tplc="041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DC32EE8"/>
    <w:multiLevelType w:val="hybridMultilevel"/>
    <w:tmpl w:val="56DE1C5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38D4A0E"/>
    <w:multiLevelType w:val="hybridMultilevel"/>
    <w:tmpl w:val="7DC0BC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NDE3NTM3MDEyNLVU0lEKTi0uzszPAykwqgUAW1NclywAAAA="/>
  </w:docVars>
  <w:rsids>
    <w:rsidRoot w:val="00204264"/>
    <w:rsid w:val="00013856"/>
    <w:rsid w:val="000278F5"/>
    <w:rsid w:val="00191245"/>
    <w:rsid w:val="0019203C"/>
    <w:rsid w:val="00204264"/>
    <w:rsid w:val="00243E84"/>
    <w:rsid w:val="002B2AE6"/>
    <w:rsid w:val="002D486B"/>
    <w:rsid w:val="00340233"/>
    <w:rsid w:val="003652BD"/>
    <w:rsid w:val="00386624"/>
    <w:rsid w:val="003A7B46"/>
    <w:rsid w:val="005612AA"/>
    <w:rsid w:val="00570129"/>
    <w:rsid w:val="00577FFD"/>
    <w:rsid w:val="005D298F"/>
    <w:rsid w:val="006C2C9D"/>
    <w:rsid w:val="008171E9"/>
    <w:rsid w:val="008826BB"/>
    <w:rsid w:val="008A13DE"/>
    <w:rsid w:val="008A194A"/>
    <w:rsid w:val="009547F7"/>
    <w:rsid w:val="009A7200"/>
    <w:rsid w:val="009D2B04"/>
    <w:rsid w:val="009F61E5"/>
    <w:rsid w:val="00A63C02"/>
    <w:rsid w:val="00B73793"/>
    <w:rsid w:val="00BD3E7F"/>
    <w:rsid w:val="00C20F19"/>
    <w:rsid w:val="00CE64CE"/>
    <w:rsid w:val="00D54E01"/>
    <w:rsid w:val="00D86585"/>
    <w:rsid w:val="00DE586F"/>
    <w:rsid w:val="00EA3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5C5FEF"/>
  <w15:chartTrackingRefBased/>
  <w15:docId w15:val="{4F1970A1-9BC3-4013-BFF6-7B1B07592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EA3A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0</cp:revision>
  <dcterms:created xsi:type="dcterms:W3CDTF">2020-04-18T20:19:00Z</dcterms:created>
  <dcterms:modified xsi:type="dcterms:W3CDTF">2020-04-18T21:43:00Z</dcterms:modified>
</cp:coreProperties>
</file>